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39A2" w:rsidRDefault="003439A2" w:rsidP="003439A2">
      <w:pPr>
        <w:widowControl w:val="0"/>
        <w:autoSpaceDE w:val="0"/>
        <w:autoSpaceDN w:val="0"/>
        <w:adjustRightInd w:val="0"/>
        <w:spacing w:after="0"/>
        <w:ind w:left="4536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4B2550">
        <w:rPr>
          <w:rFonts w:ascii="Times New Roman" w:hAnsi="Times New Roman" w:cs="Times New Roman"/>
          <w:sz w:val="28"/>
          <w:szCs w:val="28"/>
          <w:lang w:val="ru-RU"/>
        </w:rPr>
        <w:t>Приложение 1</w:t>
      </w:r>
      <w:r w:rsidRPr="004B2550">
        <w:rPr>
          <w:rFonts w:ascii="Times New Roman" w:hAnsi="Times New Roman" w:cs="Times New Roman"/>
          <w:sz w:val="28"/>
          <w:szCs w:val="28"/>
          <w:lang w:val="ru-RU"/>
        </w:rPr>
        <w:br/>
        <w:t xml:space="preserve">к </w:t>
      </w:r>
      <w:r>
        <w:rPr>
          <w:rFonts w:ascii="Times New Roman" w:hAnsi="Times New Roman" w:cs="Times New Roman"/>
          <w:bCs/>
          <w:color w:val="0A0A0A"/>
          <w:sz w:val="28"/>
          <w:szCs w:val="28"/>
          <w:lang w:val="ru-RU"/>
        </w:rPr>
        <w:t>Порядку</w:t>
      </w:r>
      <w:r w:rsidRPr="003439A2">
        <w:rPr>
          <w:rFonts w:ascii="Times New Roman" w:hAnsi="Times New Roman" w:cs="Times New Roman"/>
          <w:bCs/>
          <w:color w:val="0A0A0A"/>
          <w:sz w:val="28"/>
          <w:szCs w:val="28"/>
          <w:lang w:val="ru-RU"/>
        </w:rPr>
        <w:t xml:space="preserve"> оказания медицинской помощи в сфере лабораторной диагностики</w:t>
      </w:r>
      <w:r w:rsidRPr="004B255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</w:p>
    <w:p w:rsidR="003439A2" w:rsidRPr="004B2550" w:rsidRDefault="003439A2" w:rsidP="003439A2">
      <w:pPr>
        <w:widowControl w:val="0"/>
        <w:autoSpaceDE w:val="0"/>
        <w:autoSpaceDN w:val="0"/>
        <w:adjustRightInd w:val="0"/>
        <w:spacing w:after="0"/>
        <w:ind w:left="4536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255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(пункт 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4</w:t>
      </w:r>
      <w:r w:rsidRPr="004B2550">
        <w:rPr>
          <w:rFonts w:ascii="Times New Roman" w:hAnsi="Times New Roman" w:cs="Times New Roman"/>
          <w:bCs/>
          <w:sz w:val="28"/>
          <w:szCs w:val="28"/>
          <w:lang w:val="ru-RU"/>
        </w:rPr>
        <w:t>)</w:t>
      </w:r>
    </w:p>
    <w:p w:rsidR="00BB7B84" w:rsidRDefault="00BB7B84" w:rsidP="00BB7B84">
      <w:pPr>
        <w:pStyle w:val="a5"/>
        <w:spacing w:before="240" w:after="0"/>
        <w:ind w:left="0"/>
        <w:jc w:val="center"/>
        <w:rPr>
          <w:rFonts w:ascii="Times New Roman" w:hAnsi="Times New Roman" w:cs="Times New Roman"/>
          <w:b/>
          <w:color w:val="0A0A0A"/>
          <w:sz w:val="28"/>
          <w:szCs w:val="28"/>
          <w:lang w:val="ru-RU"/>
        </w:rPr>
      </w:pPr>
    </w:p>
    <w:p w:rsidR="00BB7B84" w:rsidRPr="00BB7B84" w:rsidRDefault="00BB7B84" w:rsidP="00BB7B84">
      <w:pPr>
        <w:pStyle w:val="a5"/>
        <w:spacing w:before="240" w:after="0"/>
        <w:ind w:left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B7B84">
        <w:rPr>
          <w:rFonts w:ascii="Times New Roman" w:hAnsi="Times New Roman" w:cs="Times New Roman"/>
          <w:b/>
          <w:color w:val="0A0A0A"/>
          <w:sz w:val="28"/>
          <w:szCs w:val="28"/>
          <w:lang w:val="ru-RU"/>
        </w:rPr>
        <w:t>Перечень исследований, которые проводятся при осуществлении лабор</w:t>
      </w:r>
      <w:bookmarkStart w:id="0" w:name="_GoBack"/>
      <w:bookmarkEnd w:id="0"/>
      <w:r w:rsidRPr="00BB7B84">
        <w:rPr>
          <w:rFonts w:ascii="Times New Roman" w:hAnsi="Times New Roman" w:cs="Times New Roman"/>
          <w:b/>
          <w:color w:val="0A0A0A"/>
          <w:sz w:val="28"/>
          <w:szCs w:val="28"/>
          <w:lang w:val="ru-RU"/>
        </w:rPr>
        <w:t xml:space="preserve">аторной </w:t>
      </w:r>
      <w:r w:rsidR="00205B74">
        <w:rPr>
          <w:rFonts w:ascii="Times New Roman" w:hAnsi="Times New Roman" w:cs="Times New Roman"/>
          <w:b/>
          <w:color w:val="0A0A0A"/>
          <w:sz w:val="28"/>
          <w:szCs w:val="28"/>
          <w:lang w:val="ru-RU"/>
        </w:rPr>
        <w:t xml:space="preserve">диагностики </w:t>
      </w:r>
    </w:p>
    <w:p w:rsidR="00A12E4E" w:rsidRPr="006244B5" w:rsidRDefault="00BB7B84" w:rsidP="00BB7B84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бщеклинические </w:t>
      </w:r>
      <w:r w:rsidR="00205B74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химико-микроскопические исследования биологических жидкостей (мочи, кала, мокроты, дуоденального содержимого, желудочного содержимого, </w:t>
      </w:r>
      <w:proofErr w:type="gramStart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спинно-мозговой</w:t>
      </w:r>
      <w:proofErr w:type="gram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жидкости, транссудатов и экссудатов, </w:t>
      </w:r>
      <w:proofErr w:type="spellStart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эякулята</w:t>
      </w:r>
      <w:proofErr w:type="spell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, отделяемого женских половых органов и другие);</w:t>
      </w:r>
    </w:p>
    <w:p w:rsidR="00A12E4E" w:rsidRPr="006244B5" w:rsidRDefault="00BB7B84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ематологические </w:t>
      </w:r>
      <w:r w:rsidR="00205B74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исследования, направленные на проведение анализа гемоглобина и его соединений, морфологических, физиологических и цитохимических характеристик клеток крови и костного мозга;</w:t>
      </w:r>
    </w:p>
    <w:p w:rsidR="00A12E4E" w:rsidRPr="006244B5" w:rsidRDefault="00BB7B84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Ц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ито-гистологические</w:t>
      </w:r>
      <w:r w:rsidR="00205B7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– морфологические исследования биологических материалов, полученных различными методами: пункционным, </w:t>
      </w:r>
      <w:proofErr w:type="spellStart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эксфолиативным</w:t>
      </w:r>
      <w:proofErr w:type="spell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, эндоскопическим и другими;</w:t>
      </w:r>
    </w:p>
    <w:p w:rsidR="00A12E4E" w:rsidRPr="006244B5" w:rsidRDefault="00BB7B84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ммуно</w:t>
      </w:r>
      <w:proofErr w:type="spell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-гистохимические</w:t>
      </w:r>
      <w:r w:rsidR="00205B7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205B74">
        <w:rPr>
          <w:rFonts w:ascii="Times New Roman" w:hAnsi="Times New Roman" w:cs="Times New Roman"/>
          <w:sz w:val="28"/>
          <w:szCs w:val="28"/>
          <w:lang w:val="ru-RU"/>
        </w:rPr>
        <w:t>иммунно</w:t>
      </w:r>
      <w:proofErr w:type="spellEnd"/>
      <w:r w:rsidR="00205B74">
        <w:rPr>
          <w:rFonts w:ascii="Times New Roman" w:hAnsi="Times New Roman" w:cs="Times New Roman"/>
          <w:sz w:val="28"/>
          <w:szCs w:val="28"/>
          <w:lang w:val="ru-RU"/>
        </w:rPr>
        <w:t>-цитологические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05B74">
        <w:rPr>
          <w:rFonts w:ascii="Times New Roman" w:hAnsi="Times New Roman" w:cs="Times New Roman"/>
          <w:sz w:val="28"/>
          <w:szCs w:val="28"/>
          <w:lang w:val="ru-RU"/>
        </w:rPr>
        <w:t xml:space="preserve">– 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205B7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моноклональными</w:t>
      </w:r>
      <w:proofErr w:type="spell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антителами;</w:t>
      </w:r>
    </w:p>
    <w:p w:rsidR="00A12E4E" w:rsidRPr="006244B5" w:rsidRDefault="00BB7B84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иохимические – исследования на уровне химической, физико-химической составной биологического материала;</w:t>
      </w:r>
    </w:p>
    <w:p w:rsidR="00A12E4E" w:rsidRPr="006244B5" w:rsidRDefault="00C61455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истема г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емостаза – исследования, определяющие сосудисто- </w:t>
      </w:r>
      <w:proofErr w:type="spellStart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тромбоцитарный</w:t>
      </w:r>
      <w:proofErr w:type="spell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коагуляционный</w:t>
      </w:r>
      <w:proofErr w:type="spell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гемостаз, </w:t>
      </w:r>
      <w:proofErr w:type="spellStart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антикоагулянтную</w:t>
      </w:r>
      <w:proofErr w:type="spell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фибринолитическую</w:t>
      </w:r>
      <w:proofErr w:type="spell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системы;</w:t>
      </w:r>
    </w:p>
    <w:p w:rsidR="00A12E4E" w:rsidRPr="006244B5" w:rsidRDefault="00BB7B84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ммунологические и изосерологические – лабораторные исследования, характеризующие состояние иммунной системы;</w:t>
      </w:r>
    </w:p>
    <w:p w:rsidR="00A12E4E" w:rsidRPr="006244B5" w:rsidRDefault="00BB7B84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Х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имико-токсикологические исследования токсических веществ, лекарственных средств, в том числе для проведения терапевтического мониторинга;</w:t>
      </w:r>
    </w:p>
    <w:p w:rsidR="00A12E4E" w:rsidRPr="006244B5" w:rsidRDefault="00BB7B84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икробиологические – исследования по обнаружению микроорганизмов в биологических материалах (вирусология, бактериология, молекулярная биология, микология, паразитология, </w:t>
      </w:r>
      <w:proofErr w:type="spellStart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иммуносерология</w:t>
      </w:r>
      <w:proofErr w:type="spellEnd"/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:rsidR="00C61455" w:rsidRDefault="00C61455" w:rsidP="00C61455">
      <w:pPr>
        <w:pStyle w:val="Compact"/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E1612">
        <w:rPr>
          <w:rFonts w:ascii="Times New Roman" w:hAnsi="Times New Roman" w:cs="Times New Roman"/>
          <w:sz w:val="28"/>
          <w:szCs w:val="28"/>
          <w:lang w:val="ru-RU"/>
        </w:rPr>
        <w:lastRenderedPageBreak/>
        <w:t>Молекулярно-биологические – выявление в биологическо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E1612">
        <w:rPr>
          <w:rFonts w:ascii="Times New Roman" w:hAnsi="Times New Roman" w:cs="Times New Roman"/>
          <w:sz w:val="28"/>
          <w:szCs w:val="28"/>
          <w:lang w:val="ru-RU"/>
        </w:rPr>
        <w:t xml:space="preserve">материале </w:t>
      </w:r>
      <w:r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дезоксирибонуклеиновой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1E1612">
        <w:rPr>
          <w:rFonts w:ascii="Times New Roman" w:hAnsi="Times New Roman" w:cs="Times New Roman"/>
          <w:sz w:val="28"/>
          <w:szCs w:val="28"/>
          <w:lang w:val="ru-RU"/>
        </w:rPr>
        <w:t>ДНК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E1612">
        <w:rPr>
          <w:rFonts w:ascii="Times New Roman" w:hAnsi="Times New Roman" w:cs="Times New Roman"/>
          <w:sz w:val="28"/>
          <w:szCs w:val="28"/>
          <w:lang w:val="ru-RU"/>
        </w:rPr>
        <w:t xml:space="preserve">и/или </w:t>
      </w:r>
      <w:r w:rsidRPr="006244B5">
        <w:rPr>
          <w:rFonts w:ascii="Times New Roman" w:hAnsi="Times New Roman" w:cs="Times New Roman"/>
          <w:sz w:val="28"/>
          <w:szCs w:val="28"/>
          <w:lang w:val="ru-RU"/>
        </w:rPr>
        <w:t>рибонуклеиновой кислот</w:t>
      </w:r>
      <w:r w:rsidRPr="001E161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1E1612">
        <w:rPr>
          <w:rFonts w:ascii="Times New Roman" w:hAnsi="Times New Roman" w:cs="Times New Roman"/>
          <w:sz w:val="28"/>
          <w:szCs w:val="28"/>
          <w:lang w:val="ru-RU"/>
        </w:rPr>
        <w:t>РНК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1E1612">
        <w:rPr>
          <w:rFonts w:ascii="Times New Roman" w:hAnsi="Times New Roman" w:cs="Times New Roman"/>
          <w:sz w:val="28"/>
          <w:szCs w:val="28"/>
          <w:lang w:val="ru-RU"/>
        </w:rPr>
        <w:t xml:space="preserve"> возбудителей инфекций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  <w:r w:rsidRPr="001E161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12E4E" w:rsidRPr="006244B5" w:rsidRDefault="00BB7B84" w:rsidP="00A12E4E">
      <w:pPr>
        <w:pStyle w:val="Compact"/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Ц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итогенетические – изучение числа и структуры хромосом в анализируемых клетках;</w:t>
      </w:r>
    </w:p>
    <w:p w:rsidR="00A12E4E" w:rsidRPr="006244B5" w:rsidRDefault="00BB7B84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 xml:space="preserve">олекулярно-генетические – выявление изменений в структуре генома на уровне дезоксирибонуклеиновой и рибонуклеиновой кислот. </w:t>
      </w:r>
    </w:p>
    <w:p w:rsidR="00A12E4E" w:rsidRPr="006244B5" w:rsidRDefault="00BB7B84" w:rsidP="00A12E4E">
      <w:pPr>
        <w:numPr>
          <w:ilvl w:val="0"/>
          <w:numId w:val="2"/>
        </w:numPr>
        <w:spacing w:before="24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A12E4E" w:rsidRPr="006244B5">
        <w:rPr>
          <w:rFonts w:ascii="Times New Roman" w:hAnsi="Times New Roman" w:cs="Times New Roman"/>
          <w:sz w:val="28"/>
          <w:szCs w:val="28"/>
          <w:lang w:val="ru-RU"/>
        </w:rPr>
        <w:t>утинные – общеклинический анализ крови и мочи, основные показатели биохимических исследований.</w:t>
      </w:r>
    </w:p>
    <w:p w:rsidR="001F160C" w:rsidRDefault="001F160C">
      <w:pPr>
        <w:rPr>
          <w:lang w:val="ru-RU"/>
        </w:rPr>
      </w:pPr>
    </w:p>
    <w:p w:rsidR="00330620" w:rsidRDefault="00330620">
      <w:pPr>
        <w:rPr>
          <w:lang w:val="ru-RU"/>
        </w:rPr>
      </w:pPr>
    </w:p>
    <w:p w:rsidR="00BB7B84" w:rsidRPr="00A12E4E" w:rsidRDefault="00BB7B84">
      <w:pPr>
        <w:rPr>
          <w:lang w:val="ru-RU"/>
        </w:rPr>
      </w:pPr>
    </w:p>
    <w:sectPr w:rsidR="00BB7B84" w:rsidRPr="00A12E4E" w:rsidSect="0058693B">
      <w:headerReference w:type="default" r:id="rId7"/>
      <w:pgSz w:w="11907" w:h="16839" w:code="9"/>
      <w:pgMar w:top="1134" w:right="567" w:bottom="1134" w:left="1701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63D9" w:rsidRDefault="008F63D9" w:rsidP="00BB7B84">
      <w:pPr>
        <w:spacing w:after="0" w:line="240" w:lineRule="auto"/>
      </w:pPr>
      <w:r>
        <w:separator/>
      </w:r>
    </w:p>
  </w:endnote>
  <w:endnote w:type="continuationSeparator" w:id="0">
    <w:p w:rsidR="008F63D9" w:rsidRDefault="008F63D9" w:rsidP="00BB7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63D9" w:rsidRDefault="008F63D9" w:rsidP="00BB7B84">
      <w:pPr>
        <w:spacing w:after="0" w:line="240" w:lineRule="auto"/>
      </w:pPr>
      <w:r>
        <w:separator/>
      </w:r>
    </w:p>
  </w:footnote>
  <w:footnote w:type="continuationSeparator" w:id="0">
    <w:p w:rsidR="008F63D9" w:rsidRDefault="008F63D9" w:rsidP="00BB7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65557348"/>
      <w:docPartObj>
        <w:docPartGallery w:val="Page Numbers (Top of Page)"/>
        <w:docPartUnique/>
      </w:docPartObj>
    </w:sdtPr>
    <w:sdtEndPr/>
    <w:sdtContent>
      <w:p w:rsidR="00BB7B84" w:rsidRDefault="00BB7B84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693B" w:rsidRPr="0058693B">
          <w:rPr>
            <w:noProof/>
            <w:lang w:val="ru-RU"/>
          </w:rPr>
          <w:t>2</w:t>
        </w:r>
        <w:r>
          <w:fldChar w:fldCharType="end"/>
        </w:r>
      </w:p>
    </w:sdtContent>
  </w:sdt>
  <w:p w:rsidR="00BB7B84" w:rsidRDefault="00BB7B84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36B2B95"/>
    <w:multiLevelType w:val="multilevel"/>
    <w:tmpl w:val="5FC477AC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  <w:strike w:val="0"/>
        <w:color w:val="auto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FA0C44CF"/>
    <w:multiLevelType w:val="multilevel"/>
    <w:tmpl w:val="D5C8005A"/>
    <w:lvl w:ilvl="0">
      <w:start w:val="1"/>
      <w:numFmt w:val="decimal"/>
      <w:lvlText w:val="%1."/>
      <w:lvlJc w:val="left"/>
      <w:pPr>
        <w:tabs>
          <w:tab w:val="num" w:pos="4820"/>
        </w:tabs>
        <w:ind w:left="530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2E4E"/>
    <w:rsid w:val="001F160C"/>
    <w:rsid w:val="00205B74"/>
    <w:rsid w:val="00330620"/>
    <w:rsid w:val="003439A2"/>
    <w:rsid w:val="00467672"/>
    <w:rsid w:val="004B396A"/>
    <w:rsid w:val="0058693B"/>
    <w:rsid w:val="008F63D9"/>
    <w:rsid w:val="00A12E4E"/>
    <w:rsid w:val="00BB7B84"/>
    <w:rsid w:val="00C61455"/>
    <w:rsid w:val="00DB2587"/>
    <w:rsid w:val="00E05A4D"/>
    <w:rsid w:val="00E14DA1"/>
    <w:rsid w:val="00E9451C"/>
    <w:rsid w:val="00EC3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E904E3-ED1D-4C70-8229-498457A71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12E4E"/>
    <w:rPr>
      <w:rFonts w:eastAsiaTheme="minorEastAsia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67672"/>
    <w:pPr>
      <w:keepNext/>
      <w:keepLines/>
      <w:numPr>
        <w:numId w:val="3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467672"/>
    <w:pPr>
      <w:keepNext/>
      <w:keepLines/>
      <w:numPr>
        <w:ilvl w:val="1"/>
        <w:numId w:val="3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46767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uiPriority w:val="9"/>
    <w:unhideWhenUsed/>
    <w:qFormat/>
    <w:rsid w:val="00467672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unhideWhenUsed/>
    <w:qFormat/>
    <w:rsid w:val="00467672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467672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7">
    <w:name w:val="heading 7"/>
    <w:basedOn w:val="a"/>
    <w:next w:val="a"/>
    <w:link w:val="70"/>
    <w:uiPriority w:val="9"/>
    <w:unhideWhenUsed/>
    <w:qFormat/>
    <w:rsid w:val="00467672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467672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467672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A12E4E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A12E4E"/>
    <w:rPr>
      <w:rFonts w:eastAsiaTheme="minorEastAsia"/>
      <w:lang w:val="en-US"/>
    </w:rPr>
  </w:style>
  <w:style w:type="paragraph" w:customStyle="1" w:styleId="Compact">
    <w:name w:val="Compact"/>
    <w:basedOn w:val="a3"/>
    <w:rsid w:val="00A12E4E"/>
    <w:pPr>
      <w:spacing w:before="36" w:after="36"/>
    </w:pPr>
  </w:style>
  <w:style w:type="paragraph" w:styleId="a5">
    <w:name w:val="List Paragraph"/>
    <w:basedOn w:val="a"/>
    <w:uiPriority w:val="34"/>
    <w:qFormat/>
    <w:rsid w:val="00A12E4E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67672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val="en-US"/>
    </w:rPr>
  </w:style>
  <w:style w:type="character" w:customStyle="1" w:styleId="20">
    <w:name w:val="Заголовок 2 Знак"/>
    <w:basedOn w:val="a0"/>
    <w:link w:val="2"/>
    <w:uiPriority w:val="9"/>
    <w:rsid w:val="00467672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val="en-US"/>
    </w:rPr>
  </w:style>
  <w:style w:type="character" w:customStyle="1" w:styleId="30">
    <w:name w:val="Заголовок 3 Знак"/>
    <w:basedOn w:val="a0"/>
    <w:link w:val="3"/>
    <w:uiPriority w:val="9"/>
    <w:rsid w:val="00467672"/>
    <w:rPr>
      <w:rFonts w:asciiTheme="majorHAnsi" w:eastAsiaTheme="majorEastAsia" w:hAnsiTheme="majorHAnsi" w:cstheme="majorBidi"/>
      <w:b/>
      <w:bCs/>
      <w:color w:val="000000" w:themeColor="text1"/>
      <w:lang w:val="en-US"/>
    </w:rPr>
  </w:style>
  <w:style w:type="character" w:customStyle="1" w:styleId="40">
    <w:name w:val="Заголовок 4 Знак"/>
    <w:basedOn w:val="a0"/>
    <w:link w:val="4"/>
    <w:uiPriority w:val="9"/>
    <w:rsid w:val="00467672"/>
    <w:rPr>
      <w:rFonts w:asciiTheme="majorHAnsi" w:eastAsiaTheme="majorEastAsia" w:hAnsiTheme="majorHAnsi" w:cstheme="majorBidi"/>
      <w:b/>
      <w:bCs/>
      <w:i/>
      <w:iCs/>
      <w:color w:val="000000" w:themeColor="text1"/>
      <w:lang w:val="en-US"/>
    </w:rPr>
  </w:style>
  <w:style w:type="character" w:customStyle="1" w:styleId="50">
    <w:name w:val="Заголовок 5 Знак"/>
    <w:basedOn w:val="a0"/>
    <w:link w:val="5"/>
    <w:uiPriority w:val="9"/>
    <w:rsid w:val="00467672"/>
    <w:rPr>
      <w:rFonts w:asciiTheme="majorHAnsi" w:eastAsiaTheme="majorEastAsia" w:hAnsiTheme="majorHAnsi" w:cstheme="majorBidi"/>
      <w:color w:val="323E4F" w:themeColor="text2" w:themeShade="BF"/>
      <w:lang w:val="en-US"/>
    </w:rPr>
  </w:style>
  <w:style w:type="character" w:customStyle="1" w:styleId="60">
    <w:name w:val="Заголовок 6 Знак"/>
    <w:basedOn w:val="a0"/>
    <w:link w:val="6"/>
    <w:uiPriority w:val="9"/>
    <w:rsid w:val="00467672"/>
    <w:rPr>
      <w:rFonts w:asciiTheme="majorHAnsi" w:eastAsiaTheme="majorEastAsia" w:hAnsiTheme="majorHAnsi" w:cstheme="majorBidi"/>
      <w:i/>
      <w:iCs/>
      <w:color w:val="323E4F" w:themeColor="text2" w:themeShade="BF"/>
      <w:lang w:val="en-US"/>
    </w:rPr>
  </w:style>
  <w:style w:type="character" w:customStyle="1" w:styleId="70">
    <w:name w:val="Заголовок 7 Знак"/>
    <w:basedOn w:val="a0"/>
    <w:link w:val="7"/>
    <w:uiPriority w:val="9"/>
    <w:rsid w:val="0046767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80">
    <w:name w:val="Заголовок 8 Знак"/>
    <w:basedOn w:val="a0"/>
    <w:link w:val="8"/>
    <w:uiPriority w:val="9"/>
    <w:rsid w:val="0046767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90">
    <w:name w:val="Заголовок 9 Знак"/>
    <w:basedOn w:val="a0"/>
    <w:link w:val="9"/>
    <w:uiPriority w:val="9"/>
    <w:rsid w:val="0046767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a6">
    <w:name w:val="header"/>
    <w:basedOn w:val="a"/>
    <w:link w:val="a7"/>
    <w:uiPriority w:val="99"/>
    <w:unhideWhenUsed/>
    <w:rsid w:val="00BB7B8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BB7B84"/>
    <w:rPr>
      <w:rFonts w:eastAsiaTheme="minorEastAsia"/>
      <w:lang w:val="en-US"/>
    </w:rPr>
  </w:style>
  <w:style w:type="paragraph" w:styleId="a8">
    <w:name w:val="footer"/>
    <w:basedOn w:val="a"/>
    <w:link w:val="a9"/>
    <w:uiPriority w:val="99"/>
    <w:unhideWhenUsed/>
    <w:rsid w:val="00BB7B8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BB7B84"/>
    <w:rPr>
      <w:rFonts w:eastAsiaTheme="minorEastAsia"/>
      <w:lang w:val="en-US"/>
    </w:rPr>
  </w:style>
  <w:style w:type="paragraph" w:styleId="aa">
    <w:name w:val="Balloon Text"/>
    <w:basedOn w:val="a"/>
    <w:link w:val="ab"/>
    <w:uiPriority w:val="99"/>
    <w:semiHidden/>
    <w:unhideWhenUsed/>
    <w:rsid w:val="00330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330620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1</cp:lastModifiedBy>
  <cp:revision>3</cp:revision>
  <cp:lastPrinted>2018-12-20T13:29:00Z</cp:lastPrinted>
  <dcterms:created xsi:type="dcterms:W3CDTF">2018-12-20T13:29:00Z</dcterms:created>
  <dcterms:modified xsi:type="dcterms:W3CDTF">2018-12-20T13:29:00Z</dcterms:modified>
</cp:coreProperties>
</file>